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static-tables"/>
      <w:bookmarkEnd w:id="25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6" w:name="eas"/>
      <w:bookmarkEnd w:id="26"/>
      <w:r>
        <w:t xml:space="preserve">eas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7(0.1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2(0.6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9(0.3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7.1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1(0.1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9(0.1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67(0.4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1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27(2.8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2(0.2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38(0.4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5(0.1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(0.38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92(1.1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1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65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6(0.3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71(1.5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1(0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6(0.1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5(0.29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68(2.6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12(0.2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54(1.4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0.02(0.1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44(0.4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21(8.3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31(0.76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62(2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5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79(0.6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1(0.2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82(1.1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37(1.6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3(0.1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8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86(0.75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5(0.1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11(0.3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61(3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27" w:name="elsa"/>
      <w:bookmarkEnd w:id="27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67"/>
        <w:gridCol w:w="659"/>
        <w:gridCol w:w="577"/>
        <w:gridCol w:w="1649"/>
        <w:gridCol w:w="1732"/>
        <w:gridCol w:w="1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28" w:name="hrs"/>
      <w:bookmarkEnd w:id="28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29" w:name="ilse"/>
      <w:bookmarkEnd w:id="29"/>
      <w:r>
        <w:t xml:space="preserve">ilse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10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58(0.7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07(0.1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19(0.76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2(0.11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32(0.6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20(0.1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2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0.25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1(0.3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7(0.3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42(0.4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23(1.1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0" w:name="lasa"/>
      <w:bookmarkEnd w:id="30"/>
      <w:r>
        <w:t xml:space="preserve">lasa</w:t>
      </w:r>
    </w:p>
    <w:tbl>
      <w:tblPr>
        <w:tblStyle w:val="TableNormal"/>
        <w:tblW w:type="pct" w:w="5000.0"/>
        <w:tblLook w:firstRow="1"/>
      </w:tblPr>
      <w:tblGrid>
        <w:gridCol w:w="1447"/>
        <w:gridCol w:w="681"/>
        <w:gridCol w:w="425"/>
        <w:gridCol w:w="1788"/>
        <w:gridCol w:w="1788"/>
        <w:gridCol w:w="17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2(0.1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4(0.1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5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30(0.2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32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25(0.1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53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3(0.1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1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7(0.2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4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40(0.9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61(0.4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9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32(1.6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7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6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1(0.0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23(2.0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16(0.8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3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45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5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11(0.4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31" w:name="map"/>
      <w:bookmarkEnd w:id="31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2" w:name="nuage"/>
      <w:bookmarkEnd w:id="32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3" w:name="octo"/>
      <w:bookmarkEnd w:id="33"/>
      <w:r>
        <w:t xml:space="preserve">octo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416"/>
        <w:gridCol w:w="1750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0.4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0.4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2.4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0(0.0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4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22(0.2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59(0.8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12(0.18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0.14(0.1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0.37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41(0.4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12(0.0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0.4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9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2.6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4(0.0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3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3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0.19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6(0.50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0.30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6(0.4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0.09(0.1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63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0.16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5(0.3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22(0.1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26(0.53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0.3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3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</w:tbl>
    <w:p>
      <w:pPr>
        <w:pStyle w:val="Heading2"/>
      </w:pPr>
      <w:bookmarkStart w:id="34" w:name="satsa"/>
      <w:bookmarkEnd w:id="34"/>
      <w:r>
        <w:t xml:space="preserve">satsa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8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2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33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27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2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44(0.8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7(0.6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5(0.1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9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16(0.2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9(0.3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0(0.0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5(0.3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.36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34(0.33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9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1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0.03(0.1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58(0.8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8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35(0.8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0.2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9c1f4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d649b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149d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1</dc:title>
  <dc:creator/>
</cp:coreProperties>
</file>